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CF7ED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CF7ED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CF7ED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0F2DADD9" w:rsidR="001542CE" w:rsidRPr="006D369A" w:rsidRDefault="001542CE" w:rsidP="00CF7ED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bookmarkStart w:id="0" w:name="_GoBack"/>
      <w:bookmarkEnd w:id="0"/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CF7EDC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CF7EDC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CF7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5-01T11:01:00Z</dcterms:modified>
</cp:coreProperties>
</file>